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73352C" w14:textId="7D1C46AC" w:rsidR="00745C8E" w:rsidRDefault="00745C8E" w:rsidP="00BA7335">
      <w:pPr>
        <w:jc w:val="center"/>
        <w:rPr>
          <w:b/>
        </w:rPr>
      </w:pPr>
      <w:r>
        <w:rPr>
          <w:b/>
        </w:rPr>
        <w:t>CITY OF CANNON FALLS</w:t>
      </w:r>
    </w:p>
    <w:p w14:paraId="0DCA1DF7" w14:textId="5A90865B" w:rsidR="00745C8E" w:rsidRPr="00745C8E" w:rsidRDefault="00745C8E" w:rsidP="00BA7335">
      <w:pPr>
        <w:jc w:val="center"/>
        <w:rPr>
          <w:b/>
        </w:rPr>
      </w:pPr>
      <w:r>
        <w:rPr>
          <w:b/>
        </w:rPr>
        <w:t>GOODHUE COUNTY, MINNESOTA</w:t>
      </w:r>
    </w:p>
    <w:p w14:paraId="643EA750" w14:textId="77777777" w:rsidR="00745C8E" w:rsidRPr="00745C8E" w:rsidRDefault="00745C8E" w:rsidP="00BA7335">
      <w:pPr>
        <w:jc w:val="center"/>
        <w:rPr>
          <w:bCs/>
        </w:rPr>
      </w:pPr>
    </w:p>
    <w:p w14:paraId="5BE847D6" w14:textId="49EF8B39" w:rsidR="00BA7335" w:rsidRPr="00745C8E" w:rsidRDefault="00745C8E" w:rsidP="00BA7335">
      <w:pPr>
        <w:jc w:val="center"/>
        <w:rPr>
          <w:b/>
        </w:rPr>
      </w:pPr>
      <w:r>
        <w:rPr>
          <w:b/>
        </w:rPr>
        <w:t xml:space="preserve">SUMMARY </w:t>
      </w:r>
      <w:r w:rsidR="00BA7335" w:rsidRPr="00745C8E">
        <w:rPr>
          <w:b/>
        </w:rPr>
        <w:t>ORDINANCE N</w:t>
      </w:r>
      <w:r>
        <w:rPr>
          <w:b/>
        </w:rPr>
        <w:t xml:space="preserve">UMBER </w:t>
      </w:r>
      <w:r w:rsidR="002A2F86">
        <w:rPr>
          <w:b/>
        </w:rPr>
        <w:t>404</w:t>
      </w:r>
    </w:p>
    <w:p w14:paraId="7918C111" w14:textId="77777777" w:rsidR="00BA7335" w:rsidRPr="00745C8E" w:rsidRDefault="00BA7335" w:rsidP="00BA7335">
      <w:pPr>
        <w:jc w:val="center"/>
      </w:pPr>
    </w:p>
    <w:p w14:paraId="49552CD1" w14:textId="1CBFAAAC" w:rsidR="00243A40" w:rsidRPr="00745C8E" w:rsidRDefault="000175F8" w:rsidP="002A2F86">
      <w:pPr>
        <w:jc w:val="center"/>
        <w:rPr>
          <w:b/>
        </w:rPr>
      </w:pPr>
      <w:r w:rsidRPr="00745C8E">
        <w:rPr>
          <w:b/>
        </w:rPr>
        <w:t xml:space="preserve">AN ORDINANCE OF THE CITY OF </w:t>
      </w:r>
      <w:r w:rsidR="00FA74B9" w:rsidRPr="00745C8E">
        <w:rPr>
          <w:b/>
        </w:rPr>
        <w:t>CANNON FALLS</w:t>
      </w:r>
      <w:r w:rsidR="00EF3391" w:rsidRPr="00745C8E">
        <w:rPr>
          <w:b/>
        </w:rPr>
        <w:t xml:space="preserve">, MINNESOTA </w:t>
      </w:r>
      <w:r w:rsidR="006F7BBC" w:rsidRPr="00745C8E">
        <w:rPr>
          <w:b/>
        </w:rPr>
        <w:t xml:space="preserve">AMENDING </w:t>
      </w:r>
      <w:r w:rsidR="00243A40" w:rsidRPr="00745C8E">
        <w:rPr>
          <w:b/>
        </w:rPr>
        <w:t xml:space="preserve">CITY CODE </w:t>
      </w:r>
      <w:r w:rsidR="002A2F86">
        <w:rPr>
          <w:b/>
        </w:rPr>
        <w:t>CHAPTER 152 RELATED TO ZONING</w:t>
      </w:r>
    </w:p>
    <w:p w14:paraId="4576E126" w14:textId="77777777" w:rsidR="006F7BBC" w:rsidRDefault="006F7BBC" w:rsidP="001A3378">
      <w:pPr>
        <w:jc w:val="both"/>
      </w:pPr>
    </w:p>
    <w:p w14:paraId="3D6C8A5C" w14:textId="77777777" w:rsidR="00745C8E" w:rsidRPr="00745C8E" w:rsidRDefault="00745C8E" w:rsidP="001A3378">
      <w:pPr>
        <w:jc w:val="both"/>
      </w:pPr>
    </w:p>
    <w:p w14:paraId="2FFD3056" w14:textId="13676012" w:rsidR="009508F7" w:rsidRPr="00745C8E" w:rsidRDefault="003F7A6A" w:rsidP="001A3378">
      <w:pPr>
        <w:jc w:val="both"/>
        <w:rPr>
          <w:b/>
          <w:bCs/>
        </w:rPr>
      </w:pPr>
      <w:r w:rsidRPr="00745C8E">
        <w:tab/>
      </w:r>
      <w:r w:rsidR="009508F7" w:rsidRPr="00745C8E">
        <w:t xml:space="preserve">The above-referenced Ordinance amends the Cannon Falls City Code </w:t>
      </w:r>
      <w:r w:rsidR="00243A40" w:rsidRPr="00745C8E">
        <w:t xml:space="preserve">§ </w:t>
      </w:r>
      <w:r w:rsidR="002A2F86">
        <w:t>152 relating to Zoning</w:t>
      </w:r>
      <w:r w:rsidR="00243A40" w:rsidRPr="00745C8E">
        <w:t xml:space="preserve"> </w:t>
      </w:r>
      <w:r w:rsidR="00A145E9" w:rsidRPr="00745C8E">
        <w:t xml:space="preserve">by </w:t>
      </w:r>
      <w:r w:rsidR="00243A40" w:rsidRPr="00745C8E">
        <w:t xml:space="preserve">adding </w:t>
      </w:r>
      <w:r w:rsidR="002A2F86">
        <w:t>crite</w:t>
      </w:r>
      <w:r w:rsidR="00243A40" w:rsidRPr="00745C8E">
        <w:t xml:space="preserve">ria relating to </w:t>
      </w:r>
      <w:r w:rsidR="002A2F86">
        <w:t>residential rehab centers</w:t>
      </w:r>
      <w:r w:rsidR="00243A40" w:rsidRPr="00745C8E">
        <w:t>.</w:t>
      </w:r>
    </w:p>
    <w:p w14:paraId="2D176E4E" w14:textId="77777777" w:rsidR="009508F7" w:rsidRPr="00745C8E" w:rsidRDefault="009508F7" w:rsidP="001A3378">
      <w:pPr>
        <w:jc w:val="both"/>
      </w:pPr>
    </w:p>
    <w:p w14:paraId="4E330C20" w14:textId="5FF4D109" w:rsidR="000540FF" w:rsidRPr="00745C8E" w:rsidRDefault="003F7A6A" w:rsidP="00DD0553">
      <w:pPr>
        <w:jc w:val="both"/>
      </w:pPr>
      <w:r w:rsidRPr="00745C8E">
        <w:tab/>
      </w:r>
      <w:r w:rsidR="000540FF" w:rsidRPr="00745C8E">
        <w:t xml:space="preserve">A printed copy of the entire Ordinance is available for inspection and copying </w:t>
      </w:r>
      <w:r w:rsidR="00D76993" w:rsidRPr="00745C8E">
        <w:t xml:space="preserve">during regular </w:t>
      </w:r>
      <w:r w:rsidR="006071FC" w:rsidRPr="00745C8E">
        <w:t>business</w:t>
      </w:r>
      <w:r w:rsidR="00D76993" w:rsidRPr="00745C8E">
        <w:t xml:space="preserve"> hours at the office of the City Administrator</w:t>
      </w:r>
      <w:r w:rsidR="006071FC" w:rsidRPr="00745C8E">
        <w:t xml:space="preserve">, </w:t>
      </w:r>
      <w:r w:rsidR="000540FF" w:rsidRPr="00745C8E">
        <w:t>Cannon Falls City Hall</w:t>
      </w:r>
      <w:r w:rsidR="006071FC" w:rsidRPr="00745C8E">
        <w:t xml:space="preserve">, </w:t>
      </w:r>
      <w:r w:rsidR="004530F9" w:rsidRPr="00745C8E">
        <w:t xml:space="preserve">918 River Road, Cannon Falls, Minnesota 55009. </w:t>
      </w:r>
    </w:p>
    <w:p w14:paraId="77300AFA" w14:textId="77777777" w:rsidR="00745C8E" w:rsidRDefault="00745C8E" w:rsidP="00745C8E">
      <w:pPr>
        <w:jc w:val="both"/>
      </w:pPr>
    </w:p>
    <w:p w14:paraId="0921FFC7" w14:textId="3E8A7AED" w:rsidR="00745C8E" w:rsidRPr="00A45919" w:rsidRDefault="00745C8E" w:rsidP="00745C8E">
      <w:pPr>
        <w:tabs>
          <w:tab w:val="left" w:pos="1440"/>
        </w:tabs>
      </w:pPr>
      <w:r w:rsidRPr="00A45919">
        <w:t xml:space="preserve">PASSED AND ADOPTED by the City Council of the City of Cannon Falls, Minnesota, this </w:t>
      </w:r>
      <w:r w:rsidR="002A2F86">
        <w:t>19</w:t>
      </w:r>
      <w:r w:rsidR="002A2F86" w:rsidRPr="002A2F86">
        <w:rPr>
          <w:vertAlign w:val="superscript"/>
        </w:rPr>
        <w:t>th</w:t>
      </w:r>
      <w:r w:rsidR="002A2F86">
        <w:t xml:space="preserve"> </w:t>
      </w:r>
      <w:r w:rsidRPr="00A45919">
        <w:t xml:space="preserve">day of </w:t>
      </w:r>
      <w:r w:rsidR="002A2F86">
        <w:t>March</w:t>
      </w:r>
      <w:r w:rsidRPr="00A45919">
        <w:t>, 202</w:t>
      </w:r>
      <w:r w:rsidR="002A2F86">
        <w:t>4</w:t>
      </w:r>
      <w:r w:rsidRPr="00A45919">
        <w:t>.</w:t>
      </w:r>
    </w:p>
    <w:p w14:paraId="785E1895" w14:textId="77777777" w:rsidR="00745C8E" w:rsidRPr="00A45919" w:rsidRDefault="00745C8E" w:rsidP="00745C8E">
      <w:pPr>
        <w:tabs>
          <w:tab w:val="left" w:pos="1440"/>
        </w:tabs>
      </w:pPr>
    </w:p>
    <w:p w14:paraId="4CE1FB2C" w14:textId="77777777" w:rsidR="00745C8E" w:rsidRPr="00A45919" w:rsidRDefault="00745C8E" w:rsidP="00745C8E">
      <w:pPr>
        <w:tabs>
          <w:tab w:val="left" w:pos="1440"/>
        </w:tabs>
      </w:pPr>
    </w:p>
    <w:p w14:paraId="146DA852" w14:textId="77777777" w:rsidR="00745C8E" w:rsidRPr="00A45919" w:rsidRDefault="00745C8E" w:rsidP="00745C8E">
      <w:pPr>
        <w:tabs>
          <w:tab w:val="left" w:pos="1440"/>
        </w:tabs>
      </w:pPr>
      <w:r w:rsidRPr="00A45919">
        <w:tab/>
      </w:r>
      <w:r w:rsidRPr="00A45919">
        <w:tab/>
      </w:r>
      <w:r w:rsidRPr="00A45919">
        <w:tab/>
      </w:r>
      <w:r w:rsidRPr="00A45919">
        <w:tab/>
      </w:r>
      <w:r w:rsidRPr="00A45919">
        <w:tab/>
      </w:r>
      <w:r w:rsidRPr="00A45919">
        <w:tab/>
        <w:t xml:space="preserve">___________________________________ </w:t>
      </w:r>
    </w:p>
    <w:p w14:paraId="4DDF0364" w14:textId="77777777" w:rsidR="00745C8E" w:rsidRPr="00A45919" w:rsidRDefault="00745C8E" w:rsidP="00745C8E">
      <w:pPr>
        <w:tabs>
          <w:tab w:val="left" w:pos="1440"/>
        </w:tabs>
      </w:pPr>
      <w:r w:rsidRPr="00A45919">
        <w:t xml:space="preserve">                                                            </w:t>
      </w:r>
      <w:r w:rsidRPr="00A45919">
        <w:tab/>
        <w:t xml:space="preserve">     </w:t>
      </w:r>
      <w:r>
        <w:tab/>
        <w:t>Matt Montgomery</w:t>
      </w:r>
      <w:r w:rsidRPr="00A45919">
        <w:t>, Mayor</w:t>
      </w:r>
    </w:p>
    <w:p w14:paraId="7F91F69B" w14:textId="77777777" w:rsidR="00745C8E" w:rsidRPr="00A45919" w:rsidRDefault="00745C8E" w:rsidP="00745C8E">
      <w:pPr>
        <w:tabs>
          <w:tab w:val="left" w:pos="1440"/>
        </w:tabs>
      </w:pPr>
      <w:r w:rsidRPr="00A45919">
        <w:t>ATTEST:</w:t>
      </w:r>
    </w:p>
    <w:p w14:paraId="1DAE8C00" w14:textId="77777777" w:rsidR="00745C8E" w:rsidRPr="00A45919" w:rsidRDefault="00745C8E" w:rsidP="00745C8E">
      <w:pPr>
        <w:tabs>
          <w:tab w:val="left" w:pos="1440"/>
        </w:tabs>
      </w:pPr>
    </w:p>
    <w:p w14:paraId="4C3DA0DC" w14:textId="77777777" w:rsidR="00745C8E" w:rsidRPr="00A45919" w:rsidRDefault="00745C8E" w:rsidP="00745C8E">
      <w:pPr>
        <w:tabs>
          <w:tab w:val="left" w:pos="1440"/>
        </w:tabs>
      </w:pPr>
      <w:r w:rsidRPr="00A45919">
        <w:t>_________________________________</w:t>
      </w:r>
    </w:p>
    <w:p w14:paraId="7350EEFC" w14:textId="77777777" w:rsidR="00745C8E" w:rsidRPr="00A45919" w:rsidRDefault="00745C8E" w:rsidP="00745C8E">
      <w:pPr>
        <w:tabs>
          <w:tab w:val="left" w:pos="1440"/>
        </w:tabs>
      </w:pPr>
      <w:r w:rsidRPr="00A45919">
        <w:t>Neil L. Jensen, City Administrator</w:t>
      </w:r>
    </w:p>
    <w:p w14:paraId="7FAC94F5" w14:textId="77777777" w:rsidR="009E4DA6" w:rsidRDefault="009E4DA6" w:rsidP="00745C8E"/>
    <w:p w14:paraId="1308A9B9" w14:textId="77777777" w:rsidR="00082C65" w:rsidRDefault="00082C65" w:rsidP="00745C8E"/>
    <w:p w14:paraId="45B97820" w14:textId="356A51AD" w:rsidR="00107D3F" w:rsidRPr="002A7260" w:rsidRDefault="00107D3F" w:rsidP="00107D3F">
      <w:r>
        <w:t>P</w:t>
      </w:r>
      <w:r w:rsidRPr="002A7260">
        <w:t xml:space="preserve">ublished in </w:t>
      </w:r>
      <w:r w:rsidRPr="002A7260">
        <w:rPr>
          <w:i/>
          <w:iCs/>
        </w:rPr>
        <w:t xml:space="preserve">Cannon Falls Beacon </w:t>
      </w:r>
      <w:r w:rsidRPr="002A7260">
        <w:t xml:space="preserve">on </w:t>
      </w:r>
      <w:r>
        <w:t>March 28</w:t>
      </w:r>
      <w:r w:rsidRPr="002A7260">
        <w:t>, 202</w:t>
      </w:r>
      <w:r>
        <w:t>4</w:t>
      </w:r>
      <w:r w:rsidRPr="002A7260">
        <w:t>.</w:t>
      </w:r>
    </w:p>
    <w:p w14:paraId="1E11A0B0" w14:textId="77777777" w:rsidR="00107D3F" w:rsidRDefault="00107D3F" w:rsidP="00745C8E"/>
    <w:sectPr w:rsidR="00107D3F" w:rsidSect="006F7BBC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47FECD" w14:textId="77777777" w:rsidR="00C57657" w:rsidRDefault="00C57657">
      <w:r>
        <w:separator/>
      </w:r>
    </w:p>
  </w:endnote>
  <w:endnote w:type="continuationSeparator" w:id="0">
    <w:p w14:paraId="496DA422" w14:textId="77777777" w:rsidR="00C57657" w:rsidRDefault="00C576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87502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164887" w14:textId="32219AE7" w:rsidR="000254D9" w:rsidRDefault="000254D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845B0C" w14:textId="77777777" w:rsidR="00647911" w:rsidRDefault="006479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313635" w14:textId="77777777" w:rsidR="00C57657" w:rsidRDefault="00C57657">
      <w:r>
        <w:separator/>
      </w:r>
    </w:p>
  </w:footnote>
  <w:footnote w:type="continuationSeparator" w:id="0">
    <w:p w14:paraId="79E1AE98" w14:textId="77777777" w:rsidR="00C57657" w:rsidRDefault="00C576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A1F79"/>
    <w:multiLevelType w:val="hybridMultilevel"/>
    <w:tmpl w:val="434E5A94"/>
    <w:lvl w:ilvl="0" w:tplc="510A7080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33BD2661"/>
    <w:multiLevelType w:val="hybridMultilevel"/>
    <w:tmpl w:val="55343AE0"/>
    <w:lvl w:ilvl="0" w:tplc="04090001">
      <w:start w:val="414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914CEA"/>
    <w:multiLevelType w:val="hybridMultilevel"/>
    <w:tmpl w:val="198A433E"/>
    <w:lvl w:ilvl="0" w:tplc="0409000F">
      <w:start w:val="1"/>
      <w:numFmt w:val="decimal"/>
      <w:lvlText w:val="%1."/>
      <w:lvlJc w:val="left"/>
      <w:pPr>
        <w:ind w:left="69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4B897C50"/>
    <w:multiLevelType w:val="hybridMultilevel"/>
    <w:tmpl w:val="95824612"/>
    <w:lvl w:ilvl="0" w:tplc="7F62480C">
      <w:start w:val="1"/>
      <w:numFmt w:val="decimal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390730A"/>
    <w:multiLevelType w:val="hybridMultilevel"/>
    <w:tmpl w:val="1ABC1B1C"/>
    <w:lvl w:ilvl="0" w:tplc="04090001">
      <w:start w:val="414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534D2E"/>
    <w:multiLevelType w:val="hybridMultilevel"/>
    <w:tmpl w:val="786C2BC4"/>
    <w:lvl w:ilvl="0" w:tplc="A56E0C6A">
      <w:start w:val="1"/>
      <w:numFmt w:val="upperLetter"/>
      <w:lvlText w:val="%1."/>
      <w:lvlJc w:val="left"/>
      <w:pPr>
        <w:ind w:left="108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1A80C27"/>
    <w:multiLevelType w:val="hybridMultilevel"/>
    <w:tmpl w:val="3326C79E"/>
    <w:lvl w:ilvl="0" w:tplc="5B8EC7BC">
      <w:start w:val="1"/>
      <w:numFmt w:val="upperLetter"/>
      <w:lvlText w:val="(%1)"/>
      <w:lvlJc w:val="left"/>
      <w:pPr>
        <w:ind w:left="69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num w:numId="1" w16cid:durableId="154616514">
    <w:abstractNumId w:val="4"/>
  </w:num>
  <w:num w:numId="2" w16cid:durableId="292908607">
    <w:abstractNumId w:val="1"/>
  </w:num>
  <w:num w:numId="3" w16cid:durableId="1611670172">
    <w:abstractNumId w:val="6"/>
  </w:num>
  <w:num w:numId="4" w16cid:durableId="14045351">
    <w:abstractNumId w:val="2"/>
  </w:num>
  <w:num w:numId="5" w16cid:durableId="1424230313">
    <w:abstractNumId w:val="3"/>
  </w:num>
  <w:num w:numId="6" w16cid:durableId="1146556956">
    <w:abstractNumId w:val="0"/>
  </w:num>
  <w:num w:numId="7" w16cid:durableId="50274684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65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xMDUwNjEyMDW3tDBU0lEKTi0uzszPAykwrAUAcakBwywAAAA="/>
  </w:docVars>
  <w:rsids>
    <w:rsidRoot w:val="00BA7335"/>
    <w:rsid w:val="00016563"/>
    <w:rsid w:val="000175F8"/>
    <w:rsid w:val="000254D9"/>
    <w:rsid w:val="0005296C"/>
    <w:rsid w:val="00052A4E"/>
    <w:rsid w:val="000540FF"/>
    <w:rsid w:val="000702CC"/>
    <w:rsid w:val="0007270C"/>
    <w:rsid w:val="0007438C"/>
    <w:rsid w:val="000826E7"/>
    <w:rsid w:val="00082C65"/>
    <w:rsid w:val="00082FC3"/>
    <w:rsid w:val="000920BB"/>
    <w:rsid w:val="000A6196"/>
    <w:rsid w:val="000A7B07"/>
    <w:rsid w:val="000B09A2"/>
    <w:rsid w:val="000E0A37"/>
    <w:rsid w:val="00106FE8"/>
    <w:rsid w:val="00107D3F"/>
    <w:rsid w:val="00114DEE"/>
    <w:rsid w:val="00115EA8"/>
    <w:rsid w:val="00160733"/>
    <w:rsid w:val="0018545A"/>
    <w:rsid w:val="001872BD"/>
    <w:rsid w:val="001A05DD"/>
    <w:rsid w:val="001A3378"/>
    <w:rsid w:val="001A5643"/>
    <w:rsid w:val="001B0905"/>
    <w:rsid w:val="001B365D"/>
    <w:rsid w:val="001B3B68"/>
    <w:rsid w:val="001E1557"/>
    <w:rsid w:val="001F7AC8"/>
    <w:rsid w:val="00225382"/>
    <w:rsid w:val="0024290C"/>
    <w:rsid w:val="002429A1"/>
    <w:rsid w:val="00243A40"/>
    <w:rsid w:val="00252B2F"/>
    <w:rsid w:val="0025497D"/>
    <w:rsid w:val="0025756C"/>
    <w:rsid w:val="00263A3E"/>
    <w:rsid w:val="00270CB8"/>
    <w:rsid w:val="0027495C"/>
    <w:rsid w:val="00274DE8"/>
    <w:rsid w:val="00292192"/>
    <w:rsid w:val="002A2F86"/>
    <w:rsid w:val="002B78D1"/>
    <w:rsid w:val="002D4CFF"/>
    <w:rsid w:val="002E5A54"/>
    <w:rsid w:val="002F1206"/>
    <w:rsid w:val="002F2DF0"/>
    <w:rsid w:val="0032114E"/>
    <w:rsid w:val="003247FB"/>
    <w:rsid w:val="00344351"/>
    <w:rsid w:val="00356FD2"/>
    <w:rsid w:val="00384413"/>
    <w:rsid w:val="0039075D"/>
    <w:rsid w:val="003A4810"/>
    <w:rsid w:val="003C6F2E"/>
    <w:rsid w:val="003D33F6"/>
    <w:rsid w:val="003F2EE2"/>
    <w:rsid w:val="003F7A6A"/>
    <w:rsid w:val="00435763"/>
    <w:rsid w:val="00443218"/>
    <w:rsid w:val="004530F9"/>
    <w:rsid w:val="00460122"/>
    <w:rsid w:val="0047300F"/>
    <w:rsid w:val="004A6429"/>
    <w:rsid w:val="004C053C"/>
    <w:rsid w:val="004C7397"/>
    <w:rsid w:val="004D5C5F"/>
    <w:rsid w:val="004F662F"/>
    <w:rsid w:val="0051068B"/>
    <w:rsid w:val="00535BAC"/>
    <w:rsid w:val="00537EE7"/>
    <w:rsid w:val="00541B1F"/>
    <w:rsid w:val="005432D9"/>
    <w:rsid w:val="00554DEC"/>
    <w:rsid w:val="005655DD"/>
    <w:rsid w:val="005A5D4F"/>
    <w:rsid w:val="005B7233"/>
    <w:rsid w:val="005D37B5"/>
    <w:rsid w:val="005F43CB"/>
    <w:rsid w:val="005F48A8"/>
    <w:rsid w:val="005F64B7"/>
    <w:rsid w:val="00604353"/>
    <w:rsid w:val="00606BD7"/>
    <w:rsid w:val="006071FC"/>
    <w:rsid w:val="00610DDF"/>
    <w:rsid w:val="00633B3E"/>
    <w:rsid w:val="006349BF"/>
    <w:rsid w:val="00647911"/>
    <w:rsid w:val="00670AB0"/>
    <w:rsid w:val="006C2688"/>
    <w:rsid w:val="006C39D3"/>
    <w:rsid w:val="006F7BBC"/>
    <w:rsid w:val="00706B7D"/>
    <w:rsid w:val="00745C8E"/>
    <w:rsid w:val="007529EF"/>
    <w:rsid w:val="00762119"/>
    <w:rsid w:val="007640B4"/>
    <w:rsid w:val="00784C7A"/>
    <w:rsid w:val="0084379A"/>
    <w:rsid w:val="00851A6E"/>
    <w:rsid w:val="00873497"/>
    <w:rsid w:val="00881A59"/>
    <w:rsid w:val="008B5758"/>
    <w:rsid w:val="008C7F5D"/>
    <w:rsid w:val="009365C2"/>
    <w:rsid w:val="009508F7"/>
    <w:rsid w:val="00951B37"/>
    <w:rsid w:val="00972FB4"/>
    <w:rsid w:val="009775A1"/>
    <w:rsid w:val="009E4DA6"/>
    <w:rsid w:val="009F0E8B"/>
    <w:rsid w:val="009F5C90"/>
    <w:rsid w:val="00A04ADE"/>
    <w:rsid w:val="00A06381"/>
    <w:rsid w:val="00A145E9"/>
    <w:rsid w:val="00A342B7"/>
    <w:rsid w:val="00A66267"/>
    <w:rsid w:val="00A8409A"/>
    <w:rsid w:val="00A9512C"/>
    <w:rsid w:val="00AA10FB"/>
    <w:rsid w:val="00AB3D52"/>
    <w:rsid w:val="00AC5206"/>
    <w:rsid w:val="00AD1239"/>
    <w:rsid w:val="00AE2835"/>
    <w:rsid w:val="00AF68EE"/>
    <w:rsid w:val="00B11244"/>
    <w:rsid w:val="00B174B7"/>
    <w:rsid w:val="00B37AA1"/>
    <w:rsid w:val="00B4590D"/>
    <w:rsid w:val="00B60402"/>
    <w:rsid w:val="00B71AB4"/>
    <w:rsid w:val="00B77691"/>
    <w:rsid w:val="00B875E3"/>
    <w:rsid w:val="00B9722F"/>
    <w:rsid w:val="00BA6597"/>
    <w:rsid w:val="00BA7335"/>
    <w:rsid w:val="00BE6B26"/>
    <w:rsid w:val="00BE7F75"/>
    <w:rsid w:val="00C35280"/>
    <w:rsid w:val="00C42DA3"/>
    <w:rsid w:val="00C57657"/>
    <w:rsid w:val="00C64417"/>
    <w:rsid w:val="00CB4E54"/>
    <w:rsid w:val="00CF19DF"/>
    <w:rsid w:val="00D04050"/>
    <w:rsid w:val="00D04336"/>
    <w:rsid w:val="00D1482B"/>
    <w:rsid w:val="00D512E3"/>
    <w:rsid w:val="00D649AE"/>
    <w:rsid w:val="00D64F9F"/>
    <w:rsid w:val="00D76993"/>
    <w:rsid w:val="00D83AE3"/>
    <w:rsid w:val="00D92E27"/>
    <w:rsid w:val="00DA26BA"/>
    <w:rsid w:val="00DA2D88"/>
    <w:rsid w:val="00DC0859"/>
    <w:rsid w:val="00DC7B46"/>
    <w:rsid w:val="00DD0553"/>
    <w:rsid w:val="00DD3644"/>
    <w:rsid w:val="00DE7906"/>
    <w:rsid w:val="00DF1047"/>
    <w:rsid w:val="00E0023E"/>
    <w:rsid w:val="00E06E25"/>
    <w:rsid w:val="00E350DD"/>
    <w:rsid w:val="00E47C40"/>
    <w:rsid w:val="00E65C5D"/>
    <w:rsid w:val="00E74B51"/>
    <w:rsid w:val="00E76C18"/>
    <w:rsid w:val="00E82455"/>
    <w:rsid w:val="00E97471"/>
    <w:rsid w:val="00EA3615"/>
    <w:rsid w:val="00EA76CB"/>
    <w:rsid w:val="00EB71A9"/>
    <w:rsid w:val="00EC0A83"/>
    <w:rsid w:val="00EE2096"/>
    <w:rsid w:val="00EF3391"/>
    <w:rsid w:val="00F316A6"/>
    <w:rsid w:val="00F41BBE"/>
    <w:rsid w:val="00F44E22"/>
    <w:rsid w:val="00F45F66"/>
    <w:rsid w:val="00F96914"/>
    <w:rsid w:val="00FA74B9"/>
    <w:rsid w:val="00FC66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6561"/>
    <o:shapelayout v:ext="edit">
      <o:idmap v:ext="edit" data="1"/>
    </o:shapelayout>
  </w:shapeDefaults>
  <w:decimalSymbol w:val="."/>
  <w:listSeparator w:val=","/>
  <w14:docId w14:val="698E98B1"/>
  <w15:chartTrackingRefBased/>
  <w15:docId w15:val="{92A3AA32-A3FF-41E6-A7C3-54BE9530E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E0023E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DC7B4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DC7B46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DF1047"/>
    <w:rPr>
      <w:color w:val="0000FF"/>
      <w:u w:val="single"/>
    </w:rPr>
  </w:style>
  <w:style w:type="paragraph" w:styleId="BalloonText">
    <w:name w:val="Balloon Text"/>
    <w:basedOn w:val="Normal"/>
    <w:semiHidden/>
    <w:rsid w:val="005655DD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FA74B9"/>
    <w:rPr>
      <w:sz w:val="16"/>
      <w:szCs w:val="16"/>
    </w:rPr>
  </w:style>
  <w:style w:type="paragraph" w:styleId="CommentText">
    <w:name w:val="annotation text"/>
    <w:basedOn w:val="Normal"/>
    <w:link w:val="CommentTextChar"/>
    <w:rsid w:val="00FA74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A74B9"/>
  </w:style>
  <w:style w:type="paragraph" w:styleId="CommentSubject">
    <w:name w:val="annotation subject"/>
    <w:basedOn w:val="CommentText"/>
    <w:next w:val="CommentText"/>
    <w:link w:val="CommentSubjectChar"/>
    <w:rsid w:val="00FA74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A74B9"/>
    <w:rPr>
      <w:b/>
      <w:bCs/>
    </w:rPr>
  </w:style>
  <w:style w:type="character" w:customStyle="1" w:styleId="HeaderChar">
    <w:name w:val="Header Char"/>
    <w:basedOn w:val="DefaultParagraphFont"/>
    <w:link w:val="Header"/>
    <w:uiPriority w:val="99"/>
    <w:rsid w:val="00647911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647911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A342B7"/>
    <w:pPr>
      <w:ind w:left="720"/>
      <w:contextualSpacing/>
    </w:pPr>
  </w:style>
  <w:style w:type="paragraph" w:styleId="Revision">
    <w:name w:val="Revision"/>
    <w:hidden/>
    <w:uiPriority w:val="99"/>
    <w:semiHidden/>
    <w:rsid w:val="00356FD2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0023E"/>
    <w:rPr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E0023E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76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087519">
          <w:marLeft w:val="0"/>
          <w:marRight w:val="0"/>
          <w:marTop w:val="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10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211733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4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5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988058">
          <w:marLeft w:val="0"/>
          <w:marRight w:val="0"/>
          <w:marTop w:val="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19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01303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73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894617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11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719520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34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336433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14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262381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87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613473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53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199609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41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3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2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82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21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571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7514174">
                      <w:marLeft w:val="0"/>
                      <w:marRight w:val="0"/>
                      <w:marTop w:val="0"/>
                      <w:marBottom w:val="2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8427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74995128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765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02926899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8805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94739108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7828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02143590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756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74035623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6713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33476038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3134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87339879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5325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191759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1295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40833243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0116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89808053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23152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5218365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4523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83069060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5768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1780643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500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35756914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701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52751993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05641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0424044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7111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0585425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3751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654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78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87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657457">
                      <w:marLeft w:val="0"/>
                      <w:marRight w:val="0"/>
                      <w:marTop w:val="0"/>
                      <w:marBottom w:val="2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18346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16791245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63367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80957982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8950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64125580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4718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94403140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993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93914312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2474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21811912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7583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90938974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150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21745438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2397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41374177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9085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59879555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56240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21897246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2723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88589519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7878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3409985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869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045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89516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43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69958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61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65454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66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80168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5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80031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044205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48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76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46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39558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42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642894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156934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7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05763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62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71162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72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250286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17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60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1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4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82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3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233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921937">
                      <w:marLeft w:val="0"/>
                      <w:marRight w:val="0"/>
                      <w:marTop w:val="0"/>
                      <w:marBottom w:val="2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0526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01933884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2610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5614162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468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009539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80064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46664514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11060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8194190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01802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4155434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6901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66724118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2783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05706726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381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52529332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9603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18616033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7046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91242556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3759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9739801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9458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66045635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182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8969336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87236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44610052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984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99559214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855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92314044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19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190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082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984165">
                      <w:marLeft w:val="0"/>
                      <w:marRight w:val="0"/>
                      <w:marTop w:val="0"/>
                      <w:marBottom w:val="2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72758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37860450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0233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41398713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9571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78649908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96024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64597852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713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92843494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4491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70965717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298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47962193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9362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3204753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4059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18913056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7046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19003253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1101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8583293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7059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22916605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10567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02239549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2846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25</Words>
  <Characters>80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ORDINANCE NO</vt:lpstr>
    </vt:vector>
  </TitlesOfParts>
  <Company>Minnesota Planning</Company>
  <LinksUpToDate>false</LinksUpToDate>
  <CharactersWithSpaces>931</CharactersWithSpaces>
  <SharedDoc>false</SharedDoc>
  <HLinks>
    <vt:vector size="12" baseType="variant">
      <vt:variant>
        <vt:i4>6094960</vt:i4>
      </vt:variant>
      <vt:variant>
        <vt:i4>3</vt:i4>
      </vt:variant>
      <vt:variant>
        <vt:i4>0</vt:i4>
      </vt:variant>
      <vt:variant>
        <vt:i4>5</vt:i4>
      </vt:variant>
      <vt:variant>
        <vt:lpwstr>mailto:katie.lin@state.mn.us</vt:lpwstr>
      </vt:variant>
      <vt:variant>
        <vt:lpwstr/>
      </vt:variant>
      <vt:variant>
        <vt:i4>7667804</vt:i4>
      </vt:variant>
      <vt:variant>
        <vt:i4>0</vt:i4>
      </vt:variant>
      <vt:variant>
        <vt:i4>0</vt:i4>
      </vt:variant>
      <vt:variant>
        <vt:i4>5</vt:i4>
      </vt:variant>
      <vt:variant>
        <vt:lpwstr>mailto:star.holman@state.mn.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ORDINANCE NO</dc:title>
  <dc:subject/>
  <dc:creator>Staffer</dc:creator>
  <cp:keywords/>
  <dc:description/>
  <cp:lastModifiedBy>Sara Peer</cp:lastModifiedBy>
  <cp:revision>4</cp:revision>
  <cp:lastPrinted>2024-04-02T21:44:00Z</cp:lastPrinted>
  <dcterms:created xsi:type="dcterms:W3CDTF">2024-03-14T15:14:00Z</dcterms:created>
  <dcterms:modified xsi:type="dcterms:W3CDTF">2024-04-02T21:44:00Z</dcterms:modified>
</cp:coreProperties>
</file>